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321743" cy="336884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56802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023360" cy="3551722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51709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927107" cy="2868328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22876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052235" cy="3705726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66169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71886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523873" cy="5476774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916894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437246" cy="4966635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893805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4677877" cy="5399772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1036566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4427621" cy="5852160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88" w:name="fig:017"/>
      <w:r>
        <w:drawing>
          <wp:inline>
            <wp:extent cx="5334000" cy="1662152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ерастеги Котера Луис Элвис</dc:creator>
  <dc:language>ru-RU</dc:language>
  <cp:keywords/>
  <dcterms:created xsi:type="dcterms:W3CDTF">2024-12-21T09:32:07Z</dcterms:created>
  <dcterms:modified xsi:type="dcterms:W3CDTF">2024-12-21T0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